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B681C" w14:textId="77777777" w:rsidR="00BC24AA" w:rsidRPr="00C44E92" w:rsidRDefault="00BC24AA" w:rsidP="00C44E92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  <w:lang w:val="en-CA"/>
        </w:rPr>
      </w:pPr>
      <w:r w:rsidRPr="00C44E92">
        <w:rPr>
          <w:rFonts w:ascii="Arial" w:hAnsi="Arial" w:cs="Arial"/>
          <w:sz w:val="24"/>
          <w:szCs w:val="24"/>
          <w:lang w:val="en-CA"/>
        </w:rPr>
        <w:t>High Commission of Canada</w:t>
      </w:r>
    </w:p>
    <w:p w14:paraId="3F15F282" w14:textId="77777777" w:rsidR="00BC24AA" w:rsidRPr="00C44E92" w:rsidRDefault="00BC24AA" w:rsidP="00C44E92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  <w:lang w:val="en-CA"/>
        </w:rPr>
      </w:pPr>
      <w:r w:rsidRPr="00C44E92">
        <w:rPr>
          <w:rFonts w:ascii="Arial" w:hAnsi="Arial" w:cs="Arial"/>
          <w:sz w:val="24"/>
          <w:szCs w:val="24"/>
          <w:lang w:val="en-CA"/>
        </w:rPr>
        <w:t>Visa Section</w:t>
      </w:r>
    </w:p>
    <w:p w14:paraId="48053420" w14:textId="77777777" w:rsidR="00BC24AA" w:rsidRPr="00C44E92" w:rsidRDefault="00BC24AA" w:rsidP="00C44E92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  <w:lang w:val="en-CA"/>
        </w:rPr>
      </w:pPr>
      <w:r w:rsidRPr="00C44E92">
        <w:rPr>
          <w:rFonts w:ascii="Arial" w:hAnsi="Arial" w:cs="Arial"/>
          <w:sz w:val="24"/>
          <w:szCs w:val="24"/>
          <w:lang w:val="en-CA"/>
        </w:rPr>
        <w:t>P.O. Box 1013</w:t>
      </w:r>
    </w:p>
    <w:p w14:paraId="0AAD93BC" w14:textId="77777777" w:rsidR="00BC24AA" w:rsidRPr="00C44E92" w:rsidRDefault="00BC24AA" w:rsidP="00C44E92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  <w:lang w:val="en-CA"/>
        </w:rPr>
      </w:pPr>
      <w:r w:rsidRPr="00C44E92">
        <w:rPr>
          <w:rFonts w:ascii="Arial" w:hAnsi="Arial" w:cs="Arial"/>
          <w:sz w:val="24"/>
          <w:szCs w:val="24"/>
          <w:lang w:val="en-CA"/>
        </w:rPr>
        <w:t>00621 – Nairobi</w:t>
      </w:r>
    </w:p>
    <w:p w14:paraId="40093A2F" w14:textId="77777777" w:rsidR="00BC24AA" w:rsidRPr="00C44E92" w:rsidRDefault="00BC24AA" w:rsidP="00C44E92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4"/>
          <w:szCs w:val="24"/>
          <w:lang w:val="en-CA"/>
        </w:rPr>
      </w:pPr>
      <w:r w:rsidRPr="00C44E92">
        <w:rPr>
          <w:rFonts w:ascii="Arial" w:hAnsi="Arial" w:cs="Arial"/>
          <w:sz w:val="24"/>
          <w:szCs w:val="24"/>
          <w:lang w:val="en-CA"/>
        </w:rPr>
        <w:t>Kenya</w:t>
      </w:r>
    </w:p>
    <w:p w14:paraId="4E409A91" w14:textId="77777777" w:rsidR="00BC24AA" w:rsidRPr="00C44E92" w:rsidRDefault="00BC24AA" w:rsidP="00C44E92">
      <w:pPr>
        <w:jc w:val="both"/>
        <w:rPr>
          <w:rFonts w:ascii="Arial" w:hAnsi="Arial" w:cs="Arial"/>
          <w:sz w:val="24"/>
          <w:szCs w:val="24"/>
          <w:lang w:val="en-CA"/>
        </w:rPr>
      </w:pPr>
    </w:p>
    <w:p w14:paraId="24DD3085" w14:textId="46D22845" w:rsidR="009A6867" w:rsidRPr="00C44E92" w:rsidRDefault="009A6867" w:rsidP="00C44E92">
      <w:pPr>
        <w:jc w:val="both"/>
        <w:rPr>
          <w:rFonts w:ascii="Arial" w:hAnsi="Arial" w:cs="Arial"/>
          <w:sz w:val="24"/>
          <w:szCs w:val="24"/>
        </w:rPr>
      </w:pPr>
      <w:r w:rsidRPr="00C44E92">
        <w:rPr>
          <w:rFonts w:ascii="Arial" w:hAnsi="Arial" w:cs="Arial"/>
          <w:sz w:val="24"/>
          <w:szCs w:val="24"/>
        </w:rPr>
        <w:t xml:space="preserve">Dear </w:t>
      </w:r>
      <w:r w:rsidR="00BC24AA" w:rsidRPr="00C44E92">
        <w:rPr>
          <w:rFonts w:ascii="Arial" w:hAnsi="Arial" w:cs="Arial"/>
          <w:sz w:val="24"/>
          <w:szCs w:val="24"/>
        </w:rPr>
        <w:t xml:space="preserve">Visa </w:t>
      </w:r>
      <w:r w:rsidRPr="00C44E92">
        <w:rPr>
          <w:rFonts w:ascii="Arial" w:hAnsi="Arial" w:cs="Arial"/>
          <w:sz w:val="24"/>
          <w:szCs w:val="24"/>
        </w:rPr>
        <w:t>Officer,</w:t>
      </w:r>
    </w:p>
    <w:p w14:paraId="7501FDCE" w14:textId="788F585B" w:rsidR="00BC24AA" w:rsidRPr="00C44E92" w:rsidRDefault="00BC24AA" w:rsidP="00C44E92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r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EXPLANATION OF ISSUES AND CONCERN</w:t>
      </w:r>
      <w:r w:rsidR="00903EC9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S</w:t>
      </w:r>
      <w:r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 RAISED ON MY REFUSED STUDY</w:t>
      </w:r>
    </w:p>
    <w:p w14:paraId="6872AF62" w14:textId="52696C13" w:rsidR="00BC24AA" w:rsidRPr="00C44E92" w:rsidRDefault="00BC24AA" w:rsidP="00C44E92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r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PERMIT APPLICATION WITH APPLICATION NO: S303830513 AND</w:t>
      </w:r>
    </w:p>
    <w:p w14:paraId="549B2127" w14:textId="04D234A5" w:rsidR="009A6867" w:rsidRPr="00C44E92" w:rsidRDefault="00BC24AA" w:rsidP="00C44E92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r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UCI:1123592746</w:t>
      </w:r>
    </w:p>
    <w:p w14:paraId="0F3A6248" w14:textId="77777777" w:rsidR="00BC24AA" w:rsidRPr="00C44E92" w:rsidRDefault="00BC24AA" w:rsidP="00C44E92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</w:p>
    <w:p w14:paraId="5E53AFE8" w14:textId="7DB54589" w:rsidR="009A6867" w:rsidRPr="00C44E92" w:rsidRDefault="009A6867" w:rsidP="00C44E92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r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Thank you for receiving and considering my application to study within the national territories of your beautiful country. </w:t>
      </w:r>
      <w:r w:rsidR="00A86152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As advised in the last corresponding letter received from </w:t>
      </w:r>
      <w:r w:rsidR="00903EC9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IRCC </w:t>
      </w:r>
      <w:r w:rsidR="00A86152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conveying </w:t>
      </w:r>
      <w:r w:rsidR="00903EC9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the </w:t>
      </w:r>
      <w:r w:rsidR="00A86152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decision for the refusal of my application. l, </w:t>
      </w:r>
      <w:r w:rsidR="00A86152" w:rsidRPr="000108CD">
        <w:rPr>
          <w:rFonts w:ascii="Arial" w:eastAsia="Times New Roman" w:hAnsi="Arial" w:cs="Arial"/>
          <w:smallCaps/>
          <w:color w:val="222222"/>
          <w:sz w:val="24"/>
          <w:szCs w:val="24"/>
          <w:lang w:eastAsia="en-GB"/>
        </w:rPr>
        <w:t>ESEOGHENE BLESSING EDAFIENENE</w:t>
      </w:r>
      <w:r w:rsidR="00A86152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 is writing this letter to address all concerns raised and demonstrate that my application for a study permit meets the requirements of the Immigration and Refugee Protection Act (IRPA) and Immigration and Refugee Protection Regulations (IRPR).</w:t>
      </w:r>
    </w:p>
    <w:p w14:paraId="372FE850" w14:textId="77777777" w:rsidR="00BC24AA" w:rsidRPr="00C44E92" w:rsidRDefault="00BC24AA" w:rsidP="00C44E92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</w:p>
    <w:p w14:paraId="4B902FD9" w14:textId="3683B77F" w:rsidR="0023338D" w:rsidRPr="00C44E92" w:rsidRDefault="009A6867" w:rsidP="00C44E92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b/>
          <w:bCs/>
          <w:color w:val="222222"/>
          <w:sz w:val="24"/>
          <w:szCs w:val="24"/>
          <w:lang w:eastAsia="en-GB"/>
        </w:rPr>
      </w:pPr>
      <w:r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In retros</w:t>
      </w:r>
      <w:r w:rsidR="00235DD1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pect, the first time I applied </w:t>
      </w:r>
      <w:r w:rsidR="00BC24AA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I was refused </w:t>
      </w:r>
      <w:r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specifically </w:t>
      </w:r>
      <w:r w:rsidR="00BC24AA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for this reason “</w:t>
      </w:r>
      <w:r w:rsidR="00BF2800" w:rsidRPr="00C44E92">
        <w:rPr>
          <w:rFonts w:ascii="Arial" w:eastAsia="Times New Roman" w:hAnsi="Arial" w:cs="Arial"/>
          <w:b/>
          <w:bCs/>
          <w:color w:val="222222"/>
          <w:sz w:val="24"/>
          <w:szCs w:val="24"/>
          <w:lang w:eastAsia="en-GB"/>
        </w:rPr>
        <w:t>I’m</w:t>
      </w:r>
      <w:r w:rsidR="0023338D" w:rsidRPr="00C44E92">
        <w:rPr>
          <w:rFonts w:ascii="Arial" w:eastAsia="Times New Roman" w:hAnsi="Arial" w:cs="Arial"/>
          <w:b/>
          <w:bCs/>
          <w:color w:val="222222"/>
          <w:sz w:val="24"/>
          <w:szCs w:val="24"/>
          <w:lang w:eastAsia="en-GB"/>
        </w:rPr>
        <w:t xml:space="preserve"> not satisfied that you will leave Canada at the end of your stay as stipulated in subsection (216)1 of the IRPR based on your personal asset</w:t>
      </w:r>
      <w:r w:rsidR="00E10787" w:rsidRPr="00C44E92">
        <w:rPr>
          <w:rFonts w:ascii="Arial" w:eastAsia="Times New Roman" w:hAnsi="Arial" w:cs="Arial"/>
          <w:b/>
          <w:bCs/>
          <w:color w:val="222222"/>
          <w:sz w:val="24"/>
          <w:szCs w:val="24"/>
          <w:lang w:eastAsia="en-GB"/>
        </w:rPr>
        <w:t>s and financial status</w:t>
      </w:r>
      <w:r w:rsidR="0023338D" w:rsidRPr="00C44E92">
        <w:rPr>
          <w:rFonts w:ascii="Arial" w:eastAsia="Times New Roman" w:hAnsi="Arial" w:cs="Arial"/>
          <w:b/>
          <w:bCs/>
          <w:color w:val="222222"/>
          <w:sz w:val="24"/>
          <w:szCs w:val="24"/>
          <w:lang w:eastAsia="en-GB"/>
        </w:rPr>
        <w:t>"</w:t>
      </w:r>
    </w:p>
    <w:p w14:paraId="75886621" w14:textId="77777777" w:rsidR="0023338D" w:rsidRPr="00C44E92" w:rsidRDefault="0023338D" w:rsidP="00C44E92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</w:p>
    <w:p w14:paraId="32935CAB" w14:textId="28DD0ACE" w:rsidR="00BC24AA" w:rsidRPr="00C44E92" w:rsidRDefault="00E7571B" w:rsidP="00C44E92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r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Regarding</w:t>
      </w:r>
      <w:r w:rsidR="00903EC9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 </w:t>
      </w:r>
      <w:r w:rsidR="00A86152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my personal assets. I do have a </w:t>
      </w:r>
      <w:r w:rsidR="00BC24AA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parcel </w:t>
      </w:r>
      <w:r w:rsidR="00903EC9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of </w:t>
      </w:r>
      <w:r w:rsidR="00BC24AA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land gifted</w:t>
      </w:r>
      <w:r w:rsidR="0023338D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 </w:t>
      </w:r>
      <w:r w:rsidR="00A86152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to me by my parents</w:t>
      </w:r>
      <w:r w:rsidR="00BC24AA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, documentation for this land is added to my application </w:t>
      </w:r>
      <w:r w:rsidR="00A86152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and</w:t>
      </w:r>
      <w:r w:rsidR="0023338D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 </w:t>
      </w:r>
      <w:r w:rsidR="00A86152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my </w:t>
      </w:r>
      <w:r w:rsidR="00BC24AA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long-term</w:t>
      </w:r>
      <w:r w:rsidR="00A86152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 plan </w:t>
      </w:r>
      <w:r w:rsidR="00BC24AA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for this asset </w:t>
      </w:r>
      <w:r w:rsidR="00A86152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is to </w:t>
      </w:r>
      <w:r w:rsidR="00BC24AA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set up </w:t>
      </w:r>
      <w:r w:rsidR="00903EC9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an </w:t>
      </w:r>
      <w:r w:rsidR="0023338D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NGO that would</w:t>
      </w:r>
      <w:r w:rsidR="00BC24AA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 primarily focus on</w:t>
      </w:r>
      <w:r w:rsidR="0023338D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 cater</w:t>
      </w:r>
      <w:r w:rsidR="00BC24AA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ing</w:t>
      </w:r>
      <w:r w:rsidR="0023338D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 </w:t>
      </w:r>
      <w:r w:rsidR="00903EC9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to</w:t>
      </w:r>
      <w:r w:rsidR="0023338D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 the needs of abandoned and desolate children in the Nigerian society, </w:t>
      </w:r>
      <w:r w:rsidR="00BC24AA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as stated in my statement of purpose my involvement in volunteering with NGOs has created the passion to immensely contribute to </w:t>
      </w:r>
      <w:r w:rsidR="00903EC9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the </w:t>
      </w:r>
      <w:r w:rsidR="00BC24AA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development of my home country. </w:t>
      </w:r>
    </w:p>
    <w:p w14:paraId="4EBBCE56" w14:textId="77777777" w:rsidR="00BC24AA" w:rsidRPr="00C44E92" w:rsidRDefault="00BC24AA" w:rsidP="00C44E92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</w:p>
    <w:p w14:paraId="420DF840" w14:textId="795E1D64" w:rsidR="0023338D" w:rsidRPr="00C44E92" w:rsidRDefault="00321729" w:rsidP="00C44E92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r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In addition to working full time as a Sales Representative at </w:t>
      </w:r>
      <w:r w:rsidR="000108CD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Teleworks</w:t>
      </w:r>
      <w:r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 communications where my job role is in sales of computer hardware and accessories, </w:t>
      </w:r>
      <w:r w:rsidR="0023338D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I</w:t>
      </w:r>
      <w:r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 have</w:t>
      </w:r>
      <w:r w:rsidR="0023338D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 </w:t>
      </w:r>
      <w:r w:rsidR="00BC24AA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picked up the hobby of baking </w:t>
      </w:r>
      <w:r w:rsidR="0023338D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cakes and confectioneries, </w:t>
      </w:r>
      <w:r w:rsidR="00BC24AA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and over</w:t>
      </w:r>
      <w:r w:rsidR="00903EC9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 </w:t>
      </w:r>
      <w:r w:rsidR="00BC24AA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time I have developed this hobby into</w:t>
      </w:r>
      <w:r w:rsidR="0023338D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 a small business</w:t>
      </w:r>
      <w:r w:rsidR="00BC24AA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 which has provided</w:t>
      </w:r>
      <w:r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 additional</w:t>
      </w:r>
      <w:r w:rsidR="00BC24AA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 income for m</w:t>
      </w:r>
      <w:r>
        <w:rPr>
          <w:rFonts w:ascii="Arial" w:eastAsia="Times New Roman" w:hAnsi="Arial" w:cs="Arial"/>
          <w:color w:val="222222"/>
          <w:sz w:val="24"/>
          <w:szCs w:val="24"/>
          <w:lang w:eastAsia="en-GB"/>
        </w:rPr>
        <w:t>y savings</w:t>
      </w:r>
      <w:r w:rsidR="00BC24AA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. </w:t>
      </w:r>
      <w:r w:rsidR="00404C31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P</w:t>
      </w:r>
      <w:r w:rsidR="00BC24AA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art of my savings has been vested towards my intended </w:t>
      </w:r>
      <w:r w:rsidR="00404C31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education</w:t>
      </w:r>
      <w:r w:rsidR="00BC24AA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 in Canada, you can find as part of </w:t>
      </w:r>
      <w:r w:rsidR="00404C31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the </w:t>
      </w:r>
      <w:r w:rsidR="00BC24AA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documents presented for this application a tuition receipt of 5,441 CAD from </w:t>
      </w:r>
      <w:r w:rsidR="00903EC9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the </w:t>
      </w:r>
      <w:r w:rsidR="00BC24AA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Memorial University of Newfoundland. </w:t>
      </w:r>
      <w:r w:rsidR="0023338D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I</w:t>
      </w:r>
      <w:r w:rsidR="00BC24AA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n addition,</w:t>
      </w:r>
      <w:r w:rsidR="0023338D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 </w:t>
      </w:r>
      <w:r w:rsidR="00BC24AA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my parents are</w:t>
      </w:r>
      <w:r w:rsidR="0023338D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 </w:t>
      </w:r>
      <w:r w:rsidR="00BC24AA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committed</w:t>
      </w:r>
      <w:r w:rsidR="0023338D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 </w:t>
      </w:r>
      <w:r w:rsidR="00BC24AA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to my educational dream and have pledged their full support. </w:t>
      </w:r>
      <w:r w:rsidR="0023338D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My parents </w:t>
      </w:r>
      <w:r w:rsidR="00BC24AA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have made provisions for my first year living expense while in Canada, currently a </w:t>
      </w:r>
      <w:r w:rsidR="0023338D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sum of 4million naira</w:t>
      </w:r>
      <w:r w:rsidR="00BC24AA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 which is equivalent to </w:t>
      </w:r>
      <w:r w:rsidR="00903EC9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a </w:t>
      </w:r>
      <w:r w:rsidR="00BC24AA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12,722.64 CAD using the CIBC global transfer exchange rate has been paid into</w:t>
      </w:r>
      <w:r w:rsidR="0023338D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 my account </w:t>
      </w:r>
      <w:r w:rsidR="00BC24AA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and,</w:t>
      </w:r>
      <w:r w:rsidR="0023338D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 they </w:t>
      </w:r>
      <w:r w:rsidR="00903EC9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are </w:t>
      </w:r>
      <w:r w:rsidR="0023338D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w</w:t>
      </w:r>
      <w:r w:rsidR="00BC24AA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illing to continue to provide for my expenses ensuring</w:t>
      </w:r>
      <w:r w:rsidR="0023338D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 I don't lack anything while</w:t>
      </w:r>
      <w:r w:rsidR="00BC24AA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 studying</w:t>
      </w:r>
      <w:r w:rsidR="0023338D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 in Canada.</w:t>
      </w:r>
    </w:p>
    <w:p w14:paraId="1BB0723C" w14:textId="77777777" w:rsidR="00BC24AA" w:rsidRPr="00C44E92" w:rsidRDefault="00BC24AA" w:rsidP="00C44E92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</w:p>
    <w:p w14:paraId="3B22E658" w14:textId="3C94D600" w:rsidR="0023338D" w:rsidRPr="00C44E92" w:rsidRDefault="00BC24AA" w:rsidP="00C44E92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r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Documents like my financial </w:t>
      </w:r>
      <w:r w:rsidR="00903EC9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bank </w:t>
      </w:r>
      <w:r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statement,</w:t>
      </w:r>
      <w:r w:rsidR="00131533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 school fees receipt, sponsorship letter from my father</w:t>
      </w:r>
      <w:r w:rsidR="00404C31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,</w:t>
      </w:r>
      <w:r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 </w:t>
      </w:r>
      <w:r w:rsidR="00131533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and his bank statement are all in the uploaded financial document. While </w:t>
      </w:r>
      <w:r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landed document,</w:t>
      </w:r>
      <w:r w:rsidR="00131533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 </w:t>
      </w:r>
      <w:r w:rsidR="00404C31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proof of </w:t>
      </w:r>
      <w:r w:rsidR="00131533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employment, </w:t>
      </w:r>
      <w:r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business brochure</w:t>
      </w:r>
      <w:r w:rsidR="00903EC9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,</w:t>
      </w:r>
      <w:r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 and other relevant documents will be </w:t>
      </w:r>
      <w:r w:rsidR="0023338D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attached in the </w:t>
      </w:r>
      <w:r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Optional Documents</w:t>
      </w:r>
      <w:r w:rsidR="0023338D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 </w:t>
      </w:r>
      <w:r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S</w:t>
      </w:r>
      <w:r w:rsidR="0023338D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ection of my </w:t>
      </w:r>
      <w:r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new </w:t>
      </w:r>
      <w:r w:rsidR="0023338D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application.</w:t>
      </w:r>
    </w:p>
    <w:p w14:paraId="44EB9A81" w14:textId="77777777" w:rsidR="0023338D" w:rsidRPr="00C44E92" w:rsidRDefault="0023338D" w:rsidP="00C44E92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</w:p>
    <w:p w14:paraId="1D932D38" w14:textId="72C43596" w:rsidR="0023338D" w:rsidRPr="00C44E92" w:rsidRDefault="0023338D" w:rsidP="00C44E92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r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I do hope my application is given favorable consideration after </w:t>
      </w:r>
      <w:r w:rsidR="00404C31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your</w:t>
      </w:r>
      <w:r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 review. Studying in Canada will not just bring to reality my lifelong dream of getting </w:t>
      </w:r>
      <w:r w:rsidR="00903EC9"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a </w:t>
      </w:r>
      <w:r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good education, but it will also provide me with the capacity to contribute to the development of my </w:t>
      </w:r>
      <w:r w:rsidR="00404C31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country </w:t>
      </w:r>
      <w:r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Nigeria</w:t>
      </w:r>
      <w:r w:rsidR="00404C31">
        <w:rPr>
          <w:rFonts w:ascii="Arial" w:eastAsia="Times New Roman" w:hAnsi="Arial" w:cs="Arial"/>
          <w:color w:val="222222"/>
          <w:sz w:val="24"/>
          <w:szCs w:val="24"/>
          <w:lang w:eastAsia="en-GB"/>
        </w:rPr>
        <w:t xml:space="preserve"> when I return home after completing my studies.</w:t>
      </w:r>
    </w:p>
    <w:p w14:paraId="323A7577" w14:textId="77777777" w:rsidR="0023338D" w:rsidRPr="00C44E92" w:rsidRDefault="0023338D" w:rsidP="00C44E92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</w:p>
    <w:p w14:paraId="07B931F2" w14:textId="77777777" w:rsidR="0023338D" w:rsidRPr="00C44E92" w:rsidRDefault="0023338D" w:rsidP="00C44E92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r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Regards,</w:t>
      </w:r>
    </w:p>
    <w:p w14:paraId="66BDD0FA" w14:textId="77777777" w:rsidR="0023338D" w:rsidRPr="00C44E92" w:rsidRDefault="0023338D" w:rsidP="00C44E92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  <w:lang w:eastAsia="en-GB"/>
        </w:rPr>
      </w:pPr>
      <w:r w:rsidRPr="00C44E92">
        <w:rPr>
          <w:rFonts w:ascii="Arial" w:eastAsia="Times New Roman" w:hAnsi="Arial" w:cs="Arial"/>
          <w:color w:val="222222"/>
          <w:sz w:val="24"/>
          <w:szCs w:val="24"/>
          <w:lang w:eastAsia="en-GB"/>
        </w:rPr>
        <w:t>ESEOGHENE BLESSING EDAFIENENE</w:t>
      </w:r>
    </w:p>
    <w:p w14:paraId="1B06EC47" w14:textId="77777777" w:rsidR="0023338D" w:rsidRPr="00C44E92" w:rsidRDefault="0023338D" w:rsidP="00C44E92">
      <w:pPr>
        <w:jc w:val="both"/>
        <w:rPr>
          <w:rFonts w:ascii="Arial" w:hAnsi="Arial" w:cs="Arial"/>
          <w:sz w:val="24"/>
          <w:szCs w:val="24"/>
        </w:rPr>
      </w:pPr>
    </w:p>
    <w:sectPr w:rsidR="0023338D" w:rsidRPr="00C44E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zNTezNDUyNTExNTNQ0lEKTi0uzszPAykwqgUAQBmtrSwAAAA="/>
  </w:docVars>
  <w:rsids>
    <w:rsidRoot w:val="009A6867"/>
    <w:rsid w:val="000108CD"/>
    <w:rsid w:val="00131533"/>
    <w:rsid w:val="0023338D"/>
    <w:rsid w:val="00235DD1"/>
    <w:rsid w:val="00321729"/>
    <w:rsid w:val="00404C31"/>
    <w:rsid w:val="00440A9E"/>
    <w:rsid w:val="00535441"/>
    <w:rsid w:val="005D48FC"/>
    <w:rsid w:val="0070622F"/>
    <w:rsid w:val="007343F4"/>
    <w:rsid w:val="00903EC9"/>
    <w:rsid w:val="009A6867"/>
    <w:rsid w:val="00A579C7"/>
    <w:rsid w:val="00A86152"/>
    <w:rsid w:val="00BC24AA"/>
    <w:rsid w:val="00BF2800"/>
    <w:rsid w:val="00C44E92"/>
    <w:rsid w:val="00E10787"/>
    <w:rsid w:val="00E75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D0D39E"/>
  <w15:chartTrackingRefBased/>
  <w15:docId w15:val="{8CD94596-48F4-411A-939C-49AA12ADC0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81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74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8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5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73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8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84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7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0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4</TotalTime>
  <Pages>2</Pages>
  <Words>475</Words>
  <Characters>270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H AIMUEMWENOSA</dc:creator>
  <cp:keywords/>
  <dc:description/>
  <cp:lastModifiedBy>Aimuaemwonsa Faith Edokpayi</cp:lastModifiedBy>
  <cp:revision>9</cp:revision>
  <dcterms:created xsi:type="dcterms:W3CDTF">2021-10-03T16:38:00Z</dcterms:created>
  <dcterms:modified xsi:type="dcterms:W3CDTF">2021-10-11T14:46:00Z</dcterms:modified>
</cp:coreProperties>
</file>